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D22" w:rsidRPr="008409C2" w:rsidRDefault="00003D22" w:rsidP="00D83F46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97FCA" w:rsidRPr="008409C2" w:rsidRDefault="00997FCA" w:rsidP="00D83F46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997FCA" w:rsidRPr="008409C2" w:rsidRDefault="00997FCA" w:rsidP="00D83F46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9C2">
        <w:rPr>
          <w:rFonts w:ascii="Times New Roman" w:hAnsi="Times New Roman" w:cs="Times New Roman"/>
          <w:b/>
          <w:sz w:val="28"/>
          <w:szCs w:val="28"/>
        </w:rPr>
        <w:t>Lab Session</w:t>
      </w:r>
      <w:r w:rsidR="00044040" w:rsidRPr="008409C2">
        <w:rPr>
          <w:rFonts w:ascii="Times New Roman" w:hAnsi="Times New Roman" w:cs="Times New Roman"/>
          <w:b/>
          <w:sz w:val="28"/>
          <w:szCs w:val="28"/>
        </w:rPr>
        <w:t xml:space="preserve"> Week 6</w:t>
      </w:r>
    </w:p>
    <w:p w:rsidR="00AA3C3F" w:rsidRPr="008409C2" w:rsidRDefault="00044040" w:rsidP="00D83F4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409C2">
        <w:rPr>
          <w:rFonts w:ascii="Times New Roman" w:hAnsi="Times New Roman" w:cs="Times New Roman"/>
          <w:sz w:val="28"/>
          <w:szCs w:val="28"/>
        </w:rPr>
        <w:t>Demonstrate Lab Assignment 2</w:t>
      </w:r>
    </w:p>
    <w:p w:rsidR="00CC0514" w:rsidRPr="008409C2" w:rsidRDefault="00044040" w:rsidP="00694C4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8409C2">
        <w:rPr>
          <w:rFonts w:ascii="Times New Roman" w:hAnsi="Times New Roman" w:cs="Times New Roman"/>
          <w:sz w:val="28"/>
          <w:szCs w:val="28"/>
        </w:rPr>
        <w:t xml:space="preserve">Implement the exercise </w:t>
      </w:r>
      <w:r w:rsidR="001322C2" w:rsidRPr="008409C2">
        <w:rPr>
          <w:rFonts w:ascii="Times New Roman" w:hAnsi="Times New Roman" w:cs="Times New Roman"/>
          <w:sz w:val="28"/>
          <w:szCs w:val="28"/>
        </w:rPr>
        <w:t xml:space="preserve">given </w:t>
      </w:r>
      <w:r w:rsidRPr="008409C2">
        <w:rPr>
          <w:rFonts w:ascii="Times New Roman" w:hAnsi="Times New Roman" w:cs="Times New Roman"/>
          <w:sz w:val="28"/>
          <w:szCs w:val="28"/>
        </w:rPr>
        <w:t xml:space="preserve">in </w:t>
      </w:r>
      <w:r w:rsidR="00A57D1A">
        <w:rPr>
          <w:rFonts w:ascii="Times New Roman" w:hAnsi="Times New Roman" w:cs="Times New Roman"/>
          <w:sz w:val="28"/>
          <w:szCs w:val="28"/>
        </w:rPr>
        <w:t>sample test</w:t>
      </w:r>
      <w:r w:rsidRPr="008409C2">
        <w:rPr>
          <w:rFonts w:ascii="Times New Roman" w:hAnsi="Times New Roman" w:cs="Times New Roman"/>
          <w:sz w:val="28"/>
          <w:szCs w:val="28"/>
        </w:rPr>
        <w:t xml:space="preserve"> document</w:t>
      </w:r>
      <w:r w:rsidR="002110BE">
        <w:rPr>
          <w:rFonts w:ascii="Times New Roman" w:hAnsi="Times New Roman" w:cs="Times New Roman"/>
          <w:sz w:val="28"/>
          <w:szCs w:val="28"/>
        </w:rPr>
        <w:t xml:space="preserve"> on eCentennial</w:t>
      </w:r>
      <w:bookmarkStart w:id="0" w:name="_GoBack"/>
      <w:bookmarkEnd w:id="0"/>
    </w:p>
    <w:p w:rsidR="00BD2B5E" w:rsidRPr="008409C2" w:rsidRDefault="00BD2B5E" w:rsidP="00D83F46">
      <w:pPr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sectPr w:rsidR="00BD2B5E" w:rsidRPr="008409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5F5996"/>
    <w:multiLevelType w:val="hybridMultilevel"/>
    <w:tmpl w:val="2B5A8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A12232"/>
    <w:multiLevelType w:val="hybridMultilevel"/>
    <w:tmpl w:val="6C3A6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doNotDisplayPageBoundarie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zG1sDQyNrUwNTNQ0lEKTi0uzszPAykwrgUAXnqXgSwAAAA="/>
  </w:docVars>
  <w:rsids>
    <w:rsidRoot w:val="00997FCA"/>
    <w:rsid w:val="00003D22"/>
    <w:rsid w:val="00044040"/>
    <w:rsid w:val="00055E09"/>
    <w:rsid w:val="000B2C15"/>
    <w:rsid w:val="001322C2"/>
    <w:rsid w:val="00174D3C"/>
    <w:rsid w:val="001979CB"/>
    <w:rsid w:val="002110BE"/>
    <w:rsid w:val="00212D12"/>
    <w:rsid w:val="00223DE0"/>
    <w:rsid w:val="00304B30"/>
    <w:rsid w:val="0034403F"/>
    <w:rsid w:val="00352EB7"/>
    <w:rsid w:val="003C1E05"/>
    <w:rsid w:val="003D776B"/>
    <w:rsid w:val="003F4F41"/>
    <w:rsid w:val="005751DC"/>
    <w:rsid w:val="00591AA5"/>
    <w:rsid w:val="00694C4E"/>
    <w:rsid w:val="006D13E1"/>
    <w:rsid w:val="00714A80"/>
    <w:rsid w:val="007F60C6"/>
    <w:rsid w:val="008409C2"/>
    <w:rsid w:val="00997FCA"/>
    <w:rsid w:val="009A72A7"/>
    <w:rsid w:val="00A57D1A"/>
    <w:rsid w:val="00AA3C3F"/>
    <w:rsid w:val="00BD2B5E"/>
    <w:rsid w:val="00C04EC7"/>
    <w:rsid w:val="00C17056"/>
    <w:rsid w:val="00C61109"/>
    <w:rsid w:val="00CC0514"/>
    <w:rsid w:val="00D3010B"/>
    <w:rsid w:val="00D83F46"/>
    <w:rsid w:val="00E12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F1F1E8-31DA-476D-99C2-13F262F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3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8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77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</Words>
  <Characters>1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7</cp:revision>
  <dcterms:created xsi:type="dcterms:W3CDTF">2018-03-06T21:37:00Z</dcterms:created>
  <dcterms:modified xsi:type="dcterms:W3CDTF">2018-03-06T21:46:00Z</dcterms:modified>
</cp:coreProperties>
</file>